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</w:t>
      </w:r>
      <w:r>
        <w:t xml:space="preserve"> </w:t>
      </w:r>
      <w:r>
        <w:t xml:space="preserve">Tumor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McDonald,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7/31/2018</w:t>
      </w:r>
    </w:p>
    <w:p>
      <w:pPr>
        <w:pStyle w:val="Heading2"/>
      </w:pPr>
      <w:bookmarkStart w:id="21" w:name="testing-options"/>
      <w:bookmarkEnd w:id="21"/>
      <w:r>
        <w:t xml:space="preserve">Testing Opt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y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nosi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/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ed Rx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0e4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Tumor Testing</dc:title>
  <dc:creator>W. McDonald, MD</dc:creator>
  <dcterms:created xsi:type="dcterms:W3CDTF">2018-08-01T02:18:32Z</dcterms:created>
  <dcterms:modified xsi:type="dcterms:W3CDTF">2018-08-01T02:18:32Z</dcterms:modified>
</cp:coreProperties>
</file>